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CE0E8" w14:textId="77777777" w:rsidR="009A6B5E" w:rsidRDefault="009A6B5E" w:rsidP="009A6B5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A44F9">
        <w:rPr>
          <w:rFonts w:ascii="Times New Roman" w:hAnsi="Times New Roman" w:cs="Times New Roman"/>
          <w:b/>
          <w:bCs/>
          <w:sz w:val="40"/>
          <w:szCs w:val="40"/>
        </w:rPr>
        <w:t>Experiment 1.</w:t>
      </w:r>
      <w:r>
        <w:rPr>
          <w:rFonts w:ascii="Times New Roman" w:hAnsi="Times New Roman" w:cs="Times New Roman"/>
          <w:b/>
          <w:bCs/>
          <w:sz w:val="40"/>
          <w:szCs w:val="40"/>
        </w:rPr>
        <w:t>3</w:t>
      </w:r>
    </w:p>
    <w:p w14:paraId="6CDCF341" w14:textId="2639CAB5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tudent Name: </w:t>
      </w:r>
      <w:r w:rsidR="000A1FA0">
        <w:rPr>
          <w:rFonts w:ascii="Times New Roman" w:hAnsi="Times New Roman" w:cs="Times New Roman"/>
          <w:b/>
          <w:bCs/>
          <w:sz w:val="30"/>
          <w:szCs w:val="30"/>
        </w:rPr>
        <w:t>Vivek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Branch:</w:t>
      </w:r>
      <w:r w:rsidRPr="00266805">
        <w:rPr>
          <w:rFonts w:ascii="Times New Roman" w:hAnsi="Times New Roman" w:cs="Times New Roman"/>
          <w:b/>
          <w:bCs/>
          <w:noProof/>
          <w:sz w:val="30"/>
          <w:szCs w:val="30"/>
        </w:rPr>
        <w:t xml:space="preserve"> BE-CSE</w:t>
      </w:r>
    </w:p>
    <w:p w14:paraId="736CEFAF" w14:textId="42CBC95B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>UID:</w:t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ection/Group: </w:t>
      </w:r>
    </w:p>
    <w:p w14:paraId="3533FC25" w14:textId="77777777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Date of performance: </w:t>
      </w:r>
      <w:r>
        <w:rPr>
          <w:rFonts w:ascii="Times New Roman" w:hAnsi="Times New Roman" w:cs="Times New Roman"/>
          <w:b/>
          <w:bCs/>
          <w:sz w:val="30"/>
          <w:szCs w:val="30"/>
        </w:rPr>
        <w:t>25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/08/2022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Subject name: Data Structures</w:t>
      </w:r>
    </w:p>
    <w:p w14:paraId="5946B42D" w14:textId="0D777046" w:rsidR="000271CE" w:rsidRDefault="000271CE" w:rsidP="000271CE">
      <w:pPr>
        <w:tabs>
          <w:tab w:val="left" w:pos="2820"/>
        </w:tabs>
      </w:pPr>
    </w:p>
    <w:p w14:paraId="331382E3" w14:textId="00D01E2E" w:rsidR="009A6B5E" w:rsidRDefault="009A6B5E" w:rsidP="009A6B5E">
      <w:pPr>
        <w:pStyle w:val="NoSpacing"/>
        <w:rPr>
          <w:rFonts w:ascii="Times New Roman" w:hAnsi="Times New Roman" w:cs="Times New Roman"/>
          <w:b/>
          <w:bCs/>
          <w:sz w:val="36"/>
          <w:szCs w:val="36"/>
        </w:rPr>
      </w:pPr>
      <w:r w:rsidRPr="009A6B5E">
        <w:rPr>
          <w:rFonts w:ascii="Times New Roman" w:hAnsi="Times New Roman" w:cs="Times New Roman"/>
          <w:b/>
          <w:bCs/>
          <w:sz w:val="36"/>
          <w:szCs w:val="36"/>
        </w:rPr>
        <w:t xml:space="preserve">AIM: </w:t>
      </w:r>
    </w:p>
    <w:p w14:paraId="4B227306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</w:p>
    <w:p w14:paraId="0E910DF8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Write a menu driven program that maintains a linear linked list whose elements are stored in on ascending order and implements the following operations (using separate functions):</w:t>
      </w:r>
    </w:p>
    <w:p w14:paraId="6DD18BDA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a) Insert a new element</w:t>
      </w:r>
    </w:p>
    <w:p w14:paraId="1AEF2335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b) Delete an existing element</w:t>
      </w:r>
    </w:p>
    <w:p w14:paraId="63266937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c) Search an element</w:t>
      </w:r>
    </w:p>
    <w:p w14:paraId="539F4F53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d) Display all the elements</w:t>
      </w:r>
    </w:p>
    <w:p w14:paraId="31E77A51" w14:textId="184C508B" w:rsidR="009A6B5E" w:rsidRDefault="009A6B5E" w:rsidP="000271CE">
      <w:pPr>
        <w:tabs>
          <w:tab w:val="left" w:pos="2820"/>
        </w:tabs>
      </w:pPr>
    </w:p>
    <w:p w14:paraId="42BA932D" w14:textId="66B325AD" w:rsidR="009A6B5E" w:rsidRPr="009A6B5E" w:rsidRDefault="009A6B5E" w:rsidP="000271C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t>CODE:</w:t>
      </w:r>
    </w:p>
    <w:p w14:paraId="27CF2DE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#include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&lt;iostream&gt;</w:t>
      </w:r>
    </w:p>
    <w:p w14:paraId="52219FC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using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namespac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std;</w:t>
      </w:r>
    </w:p>
    <w:p w14:paraId="6EFBAED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86E8F1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</w:p>
    <w:p w14:paraId="54747FA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1451439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C9BCF1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064F5F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;</w:t>
      </w:r>
    </w:p>
    <w:p w14:paraId="4C3C85D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8E7F1D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print Linked list</w:t>
      </w:r>
    </w:p>
    <w:p w14:paraId="053558F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voi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AA2B46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EEEAD0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256FC8F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4C7CADC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623782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9C5F16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39CA9F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2D55323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3873229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traverse the Linked list</w:t>
      </w:r>
    </w:p>
    <w:p w14:paraId="3403F6A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voi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linkedlisttraver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71ACDD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A57BB7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2C0E3C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>    {</w:t>
      </w:r>
    </w:p>
    <w:p w14:paraId="0CEF582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Element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516C57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5A2172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65F4AD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60C64CB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32797D3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9C683E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insert at first in the linked list</w:t>
      </w:r>
    </w:p>
    <w:p w14:paraId="4FBFCAC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BD215A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15962CD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3D44222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9DE31E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C2CD2D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EA25CC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75CEE94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DD7591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insert at any index in the Linked list</w:t>
      </w:r>
    </w:p>
    <w:p w14:paraId="69810E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7158A0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305E213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262D049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814CA0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0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0972D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-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2B8B7B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036C3D1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A6FBCB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++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BA7E63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5338389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EE05D9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074189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0DF45E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08A411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2EF8E0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4B27B23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CED35A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insert at the end of Linked list</w:t>
      </w:r>
    </w:p>
    <w:p w14:paraId="43305F0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31BA3FB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512B6E2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0A2EA99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B2DA9C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1D7048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0D62CC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37F9CF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51B47F3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480A37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260BE13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0CB3A9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F9498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29C6CC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4605B2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39D0E9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delete at first</w:t>
      </w:r>
    </w:p>
    <w:p w14:paraId="1B46D6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7AD7B6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256320B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6E9E1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5852B4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fre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50D94D8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B8029F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3ED7584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6626A5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delete at any index</w:t>
      </w:r>
    </w:p>
    <w:p w14:paraId="68958D0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4C510D9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5C82C92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06B7D3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6B05D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fo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0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;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-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;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++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46F0CDB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1F11D24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9BDE3D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4DA58F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5794D05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30A02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fre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21C768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8FD0E1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6F1347E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51BB1D5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delete at the end</w:t>
      </w:r>
    </w:p>
    <w:p w14:paraId="1260C4E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256EC44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256BF8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A36E47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rev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6E698B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377CAFB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456EE60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rev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A7AE0B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70B042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2CAC015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rev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DBB91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fre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FD7946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C658B2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2E97957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084D77E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Searching in Linked List</w:t>
      </w:r>
    </w:p>
    <w:p w14:paraId="1EFCCC6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voi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us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_re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ew_key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33B5BB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7399D4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ew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);</w:t>
      </w:r>
    </w:p>
    <w:p w14:paraId="78543A1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ew_key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24530F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_re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373440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_re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)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805760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448E51F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2EC80D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* Checks whether the value x is present in linked list */</w:t>
      </w:r>
    </w:p>
    <w:p w14:paraId="6617DD2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boo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searc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3C8CC0B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ECB181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068B0E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5B5779B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45E630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i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2AD083F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tru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C63030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D78FAA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4534352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fal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EE7EF4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22D2ABD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071824E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i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)</w:t>
      </w:r>
    </w:p>
    <w:p w14:paraId="444CE08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544D70E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39F0548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boo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xi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fal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3E7DB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cha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0E4F46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xi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A8166C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01513CE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49985D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0AF62F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37574D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C11288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94C83E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Allocate memory for nodes in the linked list in heap</w:t>
      </w:r>
    </w:p>
    <w:p w14:paraId="276E26D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47D4D6B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4B3E887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39072B5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6316226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33206E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link first and second node</w:t>
      </w:r>
    </w:p>
    <w:p w14:paraId="113EDA8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7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35333E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9FA24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C5F627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Link second and third node</w:t>
      </w:r>
    </w:p>
    <w:p w14:paraId="62521F5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38A175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3AE354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D3FBCD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Link second and thirth node</w:t>
      </w:r>
    </w:p>
    <w:p w14:paraId="013D47B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5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6F54B1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B4E84C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E47A57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lastRenderedPageBreak/>
        <w:t>        // terminate the list at fourth node</w:t>
      </w:r>
    </w:p>
    <w:p w14:paraId="1DA36AA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66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140907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4F31DB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3DC7D25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Printing all the operations performed by function calling</w:t>
      </w:r>
    </w:p>
    <w:p w14:paraId="35DC494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5EF469E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traversing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18EE05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linkedlisttraver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140356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74D902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55A0ED6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9C1820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1. Insert a new Elemen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FA73EE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2. Delete an existing elemen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E2532B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3. Search an Elemen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41811B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4. Display all Elements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A6C74E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Enter Between 1-4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DCD3FB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i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gt;&g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61351F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E3C207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3B61D6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switc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C926CF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{</w:t>
      </w:r>
    </w:p>
    <w:p w14:paraId="386AAE7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6FB5208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2AD54C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Linked list before Insertion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E9919B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27BBA9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FB25FD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9148A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Performing Insertion Operations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41FF12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insertion at first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872B60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56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3BE6DC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6B875F4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360540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1858EC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insertion at any index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BC24AA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7B66F3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CD456B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90F488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A5E36A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insertion at end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B63E68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5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28EDF6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2E1CFB3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8DD1D9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5C498F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22E4D8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655FD95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Linked list before Deletion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9213D5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B3AF39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F9EEE0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Performing Deletion Operations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F1E28D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deletion at first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311464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8C0DB0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59A00E0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C465AD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217A41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deletion at any index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FFF43B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ED5041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0D0ACCF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264B9D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D3AAF8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deletion at end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F6D4F1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F813A1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2B9F736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F1C175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3B7DF9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00950D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3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506E14C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Performing Searching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A20E32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searc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66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)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?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Element is present in the Linked Lis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: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Element is not present in the Linked Lis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AB6169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68E9CF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8297DD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4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1ACD52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Displaying Array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1D3CE1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all operations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595507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0C3CF3D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9628C2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4A80F0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defaul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6E5595B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Invalid Input!!!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45CCE2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75E0EE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}</w:t>
      </w:r>
    </w:p>
    <w:p w14:paraId="4E6D9D9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F7C609D" w14:textId="2924F795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Wish to continue or not</w:t>
      </w:r>
    </w:p>
    <w:p w14:paraId="6193768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 xml:space="preserve">"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 xml:space="preserve"> Do you want to continue? (Y or N)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136C68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i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gt;&g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D6AE65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i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'N'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||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'n'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9133B3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{</w:t>
      </w:r>
    </w:p>
    <w:p w14:paraId="21D2D1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xi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tru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FC4508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}</w:t>
      </w:r>
    </w:p>
    <w:p w14:paraId="1952B00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system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pause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7F27B48" w14:textId="1584F7D9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6C704C8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0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B359D6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9A6B5E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01B940C2" w14:textId="38387138" w:rsidR="009A6B5E" w:rsidRDefault="009A6B5E" w:rsidP="000271CE">
      <w:pPr>
        <w:tabs>
          <w:tab w:val="left" w:pos="2820"/>
        </w:tabs>
      </w:pPr>
    </w:p>
    <w:p w14:paraId="60F87AF7" w14:textId="37923471" w:rsidR="009A6B5E" w:rsidRDefault="009A6B5E" w:rsidP="000271CE">
      <w:pPr>
        <w:tabs>
          <w:tab w:val="left" w:pos="2820"/>
        </w:tabs>
      </w:pPr>
    </w:p>
    <w:p w14:paraId="7EF29D4D" w14:textId="119956F8" w:rsidR="009A6B5E" w:rsidRDefault="009A6B5E" w:rsidP="009A6B5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t>OUTPUT:</w:t>
      </w:r>
      <w:r>
        <w:rPr>
          <w:b/>
          <w:bCs/>
          <w:sz w:val="36"/>
          <w:szCs w:val="36"/>
        </w:rPr>
        <w:tab/>
      </w:r>
    </w:p>
    <w:p w14:paraId="42AA1AAC" w14:textId="3A516DCC" w:rsidR="009A6B5E" w:rsidRDefault="008A0881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noProof/>
          <w:sz w:val="36"/>
          <w:szCs w:val="36"/>
        </w:rPr>
        <w:drawing>
          <wp:inline distT="0" distB="0" distL="0" distR="0" wp14:anchorId="5F3B065C" wp14:editId="5E18AB51">
            <wp:extent cx="3855720" cy="61576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9333" cy="616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E0399" w14:textId="18A591CC" w:rsidR="008A0881" w:rsidRDefault="008A0881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4ACD2ED2" wp14:editId="08B2EE90">
            <wp:extent cx="3728598" cy="619506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3920" cy="6203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705EB" w14:textId="1D86DE15" w:rsidR="008A0881" w:rsidRDefault="008A0881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2B1B72BC" wp14:editId="28C31B72">
            <wp:extent cx="3328717" cy="4198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4533" cy="420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27A62" w14:textId="69054169" w:rsidR="00320694" w:rsidRDefault="00320694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320694">
        <w:rPr>
          <w:b/>
          <w:bCs/>
          <w:noProof/>
          <w:sz w:val="36"/>
          <w:szCs w:val="36"/>
        </w:rPr>
        <w:drawing>
          <wp:inline distT="0" distB="0" distL="0" distR="0" wp14:anchorId="09AB38E8" wp14:editId="383DFFFA">
            <wp:extent cx="3375660" cy="4126812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2184" cy="4134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CD144" w14:textId="3A2C67E2" w:rsidR="008A0881" w:rsidRDefault="008A0881" w:rsidP="00C939E1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5B6CD3A7" wp14:editId="315CBE56">
            <wp:extent cx="3345180" cy="3327243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4064" cy="333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065B8" w14:textId="2161EF21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92387C">
        <w:rPr>
          <w:rFonts w:ascii="Times New Roman" w:hAnsi="Times New Roman" w:cs="Times New Roman"/>
          <w:sz w:val="32"/>
          <w:szCs w:val="32"/>
        </w:rPr>
        <w:t>Learning outcomes:</w:t>
      </w:r>
    </w:p>
    <w:p w14:paraId="458B173D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04075F5F" w14:textId="027AFCC8" w:rsidR="009A6B5E" w:rsidRPr="0092387C" w:rsidRDefault="009A6B5E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 xml:space="preserve">Learned </w:t>
      </w:r>
      <w:r>
        <w:rPr>
          <w:rFonts w:ascii="Times New Roman" w:hAnsi="Times New Roman" w:cs="Times New Roman"/>
          <w:b w:val="0"/>
          <w:bCs w:val="0"/>
          <w:sz w:val="32"/>
          <w:szCs w:val="32"/>
        </w:rPr>
        <w:t>Singly Linked List</w:t>
      </w:r>
    </w:p>
    <w:p w14:paraId="29E27BAE" w14:textId="593289EC" w:rsidR="009A6B5E" w:rsidRPr="0092387C" w:rsidRDefault="009A6B5E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 xml:space="preserve">Learned about </w:t>
      </w:r>
      <w:r>
        <w:rPr>
          <w:rFonts w:ascii="Times New Roman" w:hAnsi="Times New Roman" w:cs="Times New Roman"/>
          <w:b w:val="0"/>
          <w:bCs w:val="0"/>
          <w:sz w:val="32"/>
          <w:szCs w:val="32"/>
        </w:rPr>
        <w:t>Insertion, Deletion and Searching in Linked List</w:t>
      </w: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>.</w:t>
      </w:r>
    </w:p>
    <w:p w14:paraId="70AF9694" w14:textId="57417D05" w:rsidR="009A6B5E" w:rsidRDefault="009A6B5E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use of Functions for different operations</w:t>
      </w: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>.</w:t>
      </w:r>
    </w:p>
    <w:p w14:paraId="06660056" w14:textId="0C20478E" w:rsidR="009A6B5E" w:rsidRPr="0092387C" w:rsidRDefault="00AB6C6B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concepts of NULL and head in Linked List.</w:t>
      </w:r>
    </w:p>
    <w:p w14:paraId="1B3099D6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328A7A23" w14:textId="77777777" w:rsidR="009A6B5E" w:rsidRPr="0092387C" w:rsidRDefault="009A6B5E" w:rsidP="009A6B5E">
      <w:pPr>
        <w:pStyle w:val="BodyText"/>
        <w:ind w:left="360"/>
        <w:rPr>
          <w:rFonts w:ascii="Times New Roman" w:hAnsi="Times New Roman" w:cs="Times New Roman"/>
          <w:sz w:val="32"/>
          <w:szCs w:val="32"/>
        </w:rPr>
      </w:pPr>
    </w:p>
    <w:p w14:paraId="057C70ED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92387C">
        <w:rPr>
          <w:rFonts w:ascii="Times New Roman" w:hAnsi="Times New Roman" w:cs="Times New Roman"/>
          <w:sz w:val="32"/>
          <w:szCs w:val="32"/>
        </w:rPr>
        <w:t>Evaluation Grid:</w:t>
      </w:r>
    </w:p>
    <w:p w14:paraId="1204F045" w14:textId="77777777" w:rsidR="009A6B5E" w:rsidRPr="0092387C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tbl>
      <w:tblPr>
        <w:tblW w:w="1073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5"/>
        <w:gridCol w:w="3248"/>
        <w:gridCol w:w="3657"/>
        <w:gridCol w:w="2694"/>
      </w:tblGrid>
      <w:tr w:rsidR="009A6B5E" w:rsidRPr="0092387C" w14:paraId="2D369D3E" w14:textId="77777777" w:rsidTr="007479D8">
        <w:trPr>
          <w:trHeight w:val="642"/>
        </w:trPr>
        <w:tc>
          <w:tcPr>
            <w:tcW w:w="1135" w:type="dxa"/>
          </w:tcPr>
          <w:p w14:paraId="62823512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Sr. No.</w:t>
            </w:r>
          </w:p>
        </w:tc>
        <w:tc>
          <w:tcPr>
            <w:tcW w:w="3248" w:type="dxa"/>
          </w:tcPr>
          <w:p w14:paraId="383AE19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Parameters</w:t>
            </w:r>
          </w:p>
        </w:tc>
        <w:tc>
          <w:tcPr>
            <w:tcW w:w="3657" w:type="dxa"/>
          </w:tcPr>
          <w:p w14:paraId="45EDF0FE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Marks Obtained</w:t>
            </w:r>
          </w:p>
        </w:tc>
        <w:tc>
          <w:tcPr>
            <w:tcW w:w="2694" w:type="dxa"/>
          </w:tcPr>
          <w:p w14:paraId="54431983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Maximum Marks</w:t>
            </w:r>
          </w:p>
        </w:tc>
      </w:tr>
      <w:tr w:rsidR="009A6B5E" w:rsidRPr="0092387C" w14:paraId="400323D8" w14:textId="77777777" w:rsidTr="007479D8">
        <w:trPr>
          <w:trHeight w:val="1025"/>
        </w:trPr>
        <w:tc>
          <w:tcPr>
            <w:tcW w:w="1135" w:type="dxa"/>
          </w:tcPr>
          <w:p w14:paraId="233B2785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3248" w:type="dxa"/>
          </w:tcPr>
          <w:p w14:paraId="2F67E48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Student Performance </w:t>
            </w: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br/>
              <w:t>(Conduct of experiment)</w:t>
            </w: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br/>
              <w:t>objectives/Outcomes.</w:t>
            </w:r>
          </w:p>
        </w:tc>
        <w:tc>
          <w:tcPr>
            <w:tcW w:w="3657" w:type="dxa"/>
          </w:tcPr>
          <w:p w14:paraId="3FB7906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002C569B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</w:tr>
      <w:tr w:rsidR="009A6B5E" w:rsidRPr="0092387C" w14:paraId="3EF58CEF" w14:textId="77777777" w:rsidTr="007479D8">
        <w:trPr>
          <w:trHeight w:val="315"/>
        </w:trPr>
        <w:tc>
          <w:tcPr>
            <w:tcW w:w="1135" w:type="dxa"/>
          </w:tcPr>
          <w:p w14:paraId="5382DD67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3248" w:type="dxa"/>
          </w:tcPr>
          <w:p w14:paraId="5E7488AA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Viva Voce</w:t>
            </w:r>
          </w:p>
        </w:tc>
        <w:tc>
          <w:tcPr>
            <w:tcW w:w="3657" w:type="dxa"/>
          </w:tcPr>
          <w:p w14:paraId="37ABD034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555F2AB0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9A6B5E" w:rsidRPr="0092387C" w14:paraId="35CE5D98" w14:textId="77777777" w:rsidTr="007479D8">
        <w:trPr>
          <w:trHeight w:val="719"/>
        </w:trPr>
        <w:tc>
          <w:tcPr>
            <w:tcW w:w="1135" w:type="dxa"/>
          </w:tcPr>
          <w:p w14:paraId="6D2C9559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3248" w:type="dxa"/>
          </w:tcPr>
          <w:p w14:paraId="626A6014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ubmission of Work Sheet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(Record)</w:t>
            </w:r>
          </w:p>
        </w:tc>
        <w:tc>
          <w:tcPr>
            <w:tcW w:w="3657" w:type="dxa"/>
          </w:tcPr>
          <w:p w14:paraId="25F4DD12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3DD1D468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9A6B5E" w:rsidRPr="0092387C" w14:paraId="1A06ECB7" w14:textId="77777777" w:rsidTr="007479D8">
        <w:trPr>
          <w:trHeight w:val="380"/>
        </w:trPr>
        <w:tc>
          <w:tcPr>
            <w:tcW w:w="1135" w:type="dxa"/>
          </w:tcPr>
          <w:p w14:paraId="48E95275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8" w:type="dxa"/>
          </w:tcPr>
          <w:p w14:paraId="3A0D1BD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Total</w:t>
            </w:r>
          </w:p>
        </w:tc>
        <w:tc>
          <w:tcPr>
            <w:tcW w:w="3657" w:type="dxa"/>
          </w:tcPr>
          <w:p w14:paraId="23F29A18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2D0E5606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</w:tr>
    </w:tbl>
    <w:p w14:paraId="16B3D55E" w14:textId="77777777" w:rsidR="009A6B5E" w:rsidRPr="0092387C" w:rsidRDefault="009A6B5E" w:rsidP="009A6B5E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0C0D230F" w14:textId="77777777" w:rsidR="009A6B5E" w:rsidRPr="0092387C" w:rsidRDefault="009A6B5E" w:rsidP="009A6B5E">
      <w:pPr>
        <w:pStyle w:val="BodyText"/>
        <w:rPr>
          <w:sz w:val="28"/>
          <w:szCs w:val="28"/>
        </w:rPr>
      </w:pPr>
      <w:r w:rsidRPr="0092387C">
        <w:rPr>
          <w:sz w:val="28"/>
          <w:szCs w:val="28"/>
        </w:rPr>
        <w:tab/>
      </w:r>
    </w:p>
    <w:p w14:paraId="4D45ACDD" w14:textId="77777777" w:rsidR="009A6B5E" w:rsidRPr="009A6B5E" w:rsidRDefault="009A6B5E" w:rsidP="009A6B5E">
      <w:pPr>
        <w:tabs>
          <w:tab w:val="left" w:pos="2820"/>
        </w:tabs>
        <w:rPr>
          <w:b/>
          <w:bCs/>
          <w:sz w:val="36"/>
          <w:szCs w:val="36"/>
        </w:rPr>
      </w:pPr>
    </w:p>
    <w:sectPr w:rsidR="009A6B5E" w:rsidRPr="009A6B5E" w:rsidSect="009A6B5E">
      <w:headerReference w:type="default" r:id="rId12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E51DD" w14:textId="77777777" w:rsidR="00465840" w:rsidRDefault="00465840" w:rsidP="000271CE">
      <w:pPr>
        <w:spacing w:after="0" w:line="240" w:lineRule="auto"/>
      </w:pPr>
      <w:r>
        <w:separator/>
      </w:r>
    </w:p>
  </w:endnote>
  <w:endnote w:type="continuationSeparator" w:id="0">
    <w:p w14:paraId="59C35896" w14:textId="77777777" w:rsidR="00465840" w:rsidRDefault="00465840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0896" w14:textId="77777777" w:rsidR="00465840" w:rsidRDefault="00465840" w:rsidP="000271CE">
      <w:pPr>
        <w:spacing w:after="0" w:line="240" w:lineRule="auto"/>
      </w:pPr>
      <w:r>
        <w:separator/>
      </w:r>
    </w:p>
  </w:footnote>
  <w:footnote w:type="continuationSeparator" w:id="0">
    <w:p w14:paraId="0B864C25" w14:textId="77777777" w:rsidR="00465840" w:rsidRDefault="00465840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B25BE" w14:textId="6B5B4801" w:rsidR="000271CE" w:rsidRDefault="009A6B5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1E9460E" wp14:editId="62883A98">
              <wp:simplePos x="0" y="0"/>
              <wp:positionH relativeFrom="column">
                <wp:posOffset>-297180</wp:posOffset>
              </wp:positionH>
              <wp:positionV relativeFrom="paragraph">
                <wp:posOffset>-914400</wp:posOffset>
              </wp:positionV>
              <wp:extent cx="5838825" cy="979170"/>
              <wp:effectExtent l="0" t="0" r="285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F593E2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63371799" w14:textId="1B2A1125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1E9460E" id="Group 10" o:spid="_x0000_s1026" style="position:absolute;margin-left:-23.4pt;margin-top:-1in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CGdUQg4QAAAAsBAAAPAAAAAAAAAAAAAAAAABo9AQBkcnMvZG93bnJldi54bWxQ&#10;SwECLQAUAAYACAAAACEAK9nY8cgAAACmAQAAGQAAAAAAAAAAAAAAAAAoPgEAZHJzL19yZWxzL2Uy&#10;b0RvYy54bWwucmVsc1BLBQYAAAAABwAHAL8BAAAn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37F593E2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63371799" w14:textId="1B2A1125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  <w:r w:rsidR="00B9191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24AA0C" wp14:editId="559961B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42AC47" id="Rectangle 8" o:spid="_x0000_s1026" style="position:absolute;margin-left:385.5pt;margin-top:-15pt;width:49.5pt;height:65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B53FC"/>
    <w:multiLevelType w:val="hybridMultilevel"/>
    <w:tmpl w:val="73A06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703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A1FA0"/>
    <w:rsid w:val="000E2E4B"/>
    <w:rsid w:val="0017596B"/>
    <w:rsid w:val="001C37C6"/>
    <w:rsid w:val="00244A9E"/>
    <w:rsid w:val="002B75FE"/>
    <w:rsid w:val="00320694"/>
    <w:rsid w:val="00340E25"/>
    <w:rsid w:val="00465840"/>
    <w:rsid w:val="00530273"/>
    <w:rsid w:val="005A1DF5"/>
    <w:rsid w:val="008A0881"/>
    <w:rsid w:val="009A6B5E"/>
    <w:rsid w:val="00AB6C6B"/>
    <w:rsid w:val="00B15E51"/>
    <w:rsid w:val="00B91915"/>
    <w:rsid w:val="00BF54E4"/>
    <w:rsid w:val="00C939E1"/>
    <w:rsid w:val="00D96D6E"/>
    <w:rsid w:val="00F304AA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7545B"/>
  <w15:chartTrackingRefBased/>
  <w15:docId w15:val="{3E039868-E9C5-479A-BA02-DB505F253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NormalWeb">
    <w:name w:val="Normal (Web)"/>
    <w:basedOn w:val="Normal"/>
    <w:uiPriority w:val="99"/>
    <w:semiHidden/>
    <w:unhideWhenUsed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A6B5E"/>
    <w:rPr>
      <w:b/>
      <w:bCs/>
    </w:rPr>
  </w:style>
  <w:style w:type="paragraph" w:styleId="NoSpacing">
    <w:name w:val="No Spacing"/>
    <w:uiPriority w:val="1"/>
    <w:qFormat/>
    <w:rsid w:val="009A6B5E"/>
    <w:pPr>
      <w:spacing w:after="0" w:line="240" w:lineRule="auto"/>
    </w:pPr>
  </w:style>
  <w:style w:type="paragraph" w:customStyle="1" w:styleId="msonormal0">
    <w:name w:val="msonormal"/>
    <w:basedOn w:val="Normal"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6B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A6B5E"/>
    <w:rPr>
      <w:rFonts w:ascii="Calibri" w:eastAsia="Calibri" w:hAnsi="Calibri" w:cs="Calibri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6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1064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Vivek Kumar</cp:lastModifiedBy>
  <cp:revision>11</cp:revision>
  <cp:lastPrinted>2022-08-31T15:07:00Z</cp:lastPrinted>
  <dcterms:created xsi:type="dcterms:W3CDTF">2022-06-05T03:53:00Z</dcterms:created>
  <dcterms:modified xsi:type="dcterms:W3CDTF">2022-12-06T17:02:00Z</dcterms:modified>
</cp:coreProperties>
</file>